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5163BF" w:rsidR="00A570B3" w:rsidP="00A570B3" w:rsidRDefault="00F856A2" w14:paraId="0A2EB7EF" w14:textId="457E2162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Medellín</w:t>
      </w:r>
      <w:r w:rsidRPr="5A93E129" w:rsidR="00A570B3">
        <w:rPr>
          <w:rFonts w:ascii="Arial" w:hAnsi="Arial" w:cs="Arial"/>
          <w:sz w:val="20"/>
          <w:szCs w:val="20"/>
        </w:rPr>
        <w:t xml:space="preserve">, </w:t>
      </w:r>
      <w:r w:rsidRPr="5A93E129" w:rsidR="365AC081">
        <w:rPr>
          <w:rFonts w:ascii="Arial" w:hAnsi="Arial" w:cs="Arial"/>
          <w:sz w:val="20"/>
          <w:szCs w:val="20"/>
        </w:rPr>
        <w:t>___</w:t>
      </w:r>
      <w:r w:rsidRPr="5A93E129" w:rsidR="5C1BEB71">
        <w:rPr>
          <w:rFonts w:ascii="Arial" w:hAnsi="Arial" w:cs="Arial"/>
          <w:sz w:val="20"/>
          <w:szCs w:val="20"/>
        </w:rPr>
        <w:t>_</w:t>
      </w:r>
      <w:r w:rsidRPr="5A93E129" w:rsidR="365AC081">
        <w:rPr>
          <w:rFonts w:ascii="Arial" w:hAnsi="Arial" w:cs="Arial"/>
          <w:sz w:val="20"/>
          <w:szCs w:val="20"/>
        </w:rPr>
        <w:t>_</w:t>
      </w:r>
      <w:r w:rsidRPr="5A93E129">
        <w:rPr>
          <w:rFonts w:ascii="Arial" w:hAnsi="Arial" w:cs="Arial"/>
          <w:color w:val="FF0000"/>
          <w:sz w:val="20"/>
          <w:szCs w:val="20"/>
        </w:rPr>
        <w:t xml:space="preserve"> </w:t>
      </w:r>
      <w:r w:rsidRPr="5A93E129" w:rsidR="00B454F6">
        <w:rPr>
          <w:rFonts w:ascii="Arial" w:hAnsi="Arial" w:cs="Arial"/>
          <w:sz w:val="20"/>
          <w:szCs w:val="20"/>
        </w:rPr>
        <w:t xml:space="preserve">de </w:t>
      </w:r>
      <w:r w:rsidRPr="5A93E129" w:rsidR="017DC1E6">
        <w:rPr>
          <w:rFonts w:ascii="Arial" w:hAnsi="Arial" w:cs="Arial"/>
          <w:sz w:val="20"/>
          <w:szCs w:val="20"/>
        </w:rPr>
        <w:t>_______</w:t>
      </w:r>
      <w:r w:rsidRPr="5A93E129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5A93E129" w:rsidR="00A570B3">
        <w:rPr>
          <w:rFonts w:ascii="Arial" w:hAnsi="Arial" w:cs="Arial"/>
          <w:sz w:val="20"/>
          <w:szCs w:val="20"/>
        </w:rPr>
        <w:t>de</w:t>
      </w:r>
      <w:proofErr w:type="spellEnd"/>
      <w:r w:rsidRPr="5A93E129" w:rsidR="00A570B3">
        <w:rPr>
          <w:rFonts w:ascii="Arial" w:hAnsi="Arial" w:cs="Arial"/>
          <w:sz w:val="20"/>
          <w:szCs w:val="20"/>
        </w:rPr>
        <w:t xml:space="preserve"> </w:t>
      </w:r>
      <w:r w:rsidRPr="5A93E129">
        <w:rPr>
          <w:rFonts w:ascii="Arial" w:hAnsi="Arial" w:cs="Arial"/>
          <w:sz w:val="20"/>
          <w:szCs w:val="20"/>
        </w:rPr>
        <w:t>2024</w:t>
      </w:r>
    </w:p>
    <w:p w:rsidRPr="005163BF" w:rsidR="00A570B3" w:rsidP="00A570B3" w:rsidRDefault="00A570B3" w14:paraId="3D5305E5" w14:textId="77777777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B56B35" w:rsidP="00A570B3" w:rsidRDefault="00B56B35" w14:paraId="2361048F" w14:textId="4AD31A43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74215B" w:rsidP="00A570B3" w:rsidRDefault="0074215B" w14:paraId="4C60E027" w14:textId="77777777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Pr="005163BF" w:rsidR="00A570B3" w:rsidP="00A570B3" w:rsidRDefault="00F509B9" w14:paraId="3515F344" w14:textId="2F45C9F2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5163BF">
        <w:rPr>
          <w:rFonts w:ascii="Arial" w:hAnsi="Arial" w:cs="Arial"/>
          <w:sz w:val="20"/>
          <w:szCs w:val="20"/>
        </w:rPr>
        <w:t>Señores</w:t>
      </w:r>
    </w:p>
    <w:p w:rsidR="00B454F6" w:rsidP="00A570B3" w:rsidRDefault="00F856A2" w14:paraId="26223FB6" w14:textId="4A5C06C6">
      <w:pPr>
        <w:spacing w:line="240" w:lineRule="auto"/>
        <w:ind w:firstLine="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Comité editorial </w:t>
      </w:r>
    </w:p>
    <w:p w:rsidR="00B56B35" w:rsidP="00A570B3" w:rsidRDefault="00B56B35" w14:paraId="477CABE7" w14:textId="38F55F8F">
      <w:pPr>
        <w:spacing w:line="240" w:lineRule="auto"/>
        <w:ind w:firstLine="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Libro electrónico </w:t>
      </w:r>
    </w:p>
    <w:p w:rsidR="00B56B35" w:rsidP="5A93E129" w:rsidRDefault="00B56B35" w14:paraId="6DE7A178" w14:textId="183F2D4F">
      <w:pPr>
        <w:spacing w:line="240" w:lineRule="auto"/>
        <w:ind w:firstLine="0"/>
        <w:jc w:val="both"/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</w:pPr>
      <w:r w:rsidRPr="5A93E129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vestigación e Innovación en Ciencias Farmacéuticas y Alimentaria</w:t>
      </w:r>
      <w:r w:rsidRPr="5A93E129" w:rsidR="7EC78C48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</w:t>
      </w:r>
    </w:p>
    <w:p w:rsidR="63250E9E" w:rsidP="5A93E129" w:rsidRDefault="63250E9E" w14:paraId="303C344A" w14:textId="45EA9CBD">
      <w:pPr>
        <w:spacing w:line="240" w:lineRule="auto"/>
        <w:ind w:firstLine="0"/>
        <w:jc w:val="both"/>
        <w:rPr>
          <w:rFonts w:ascii="Arial" w:hAnsi="Arial" w:cs="Arial"/>
          <w:color w:val="222222"/>
          <w:sz w:val="20"/>
          <w:szCs w:val="20"/>
        </w:rPr>
      </w:pPr>
      <w:r w:rsidRPr="5A93E129">
        <w:rPr>
          <w:rFonts w:ascii="Arial" w:hAnsi="Arial" w:cs="Arial"/>
          <w:color w:val="222222"/>
          <w:sz w:val="20"/>
          <w:szCs w:val="20"/>
        </w:rPr>
        <w:t>Facultad de Ciencias Farmacéuticas y Alimentarias</w:t>
      </w:r>
    </w:p>
    <w:p w:rsidR="63250E9E" w:rsidP="5A93E129" w:rsidRDefault="63250E9E" w14:paraId="08AFE0B2" w14:textId="29FE455F">
      <w:pPr>
        <w:spacing w:line="240" w:lineRule="auto"/>
        <w:ind w:firstLine="0"/>
        <w:jc w:val="both"/>
        <w:rPr>
          <w:rFonts w:ascii="Arial" w:hAnsi="Arial" w:cs="Arial"/>
          <w:color w:val="222222"/>
          <w:sz w:val="20"/>
          <w:szCs w:val="20"/>
        </w:rPr>
      </w:pPr>
      <w:r w:rsidRPr="5A93E129">
        <w:rPr>
          <w:rFonts w:ascii="Arial" w:hAnsi="Arial" w:cs="Arial"/>
          <w:color w:val="222222"/>
          <w:sz w:val="20"/>
          <w:szCs w:val="20"/>
        </w:rPr>
        <w:t>Universidad de Antioquia</w:t>
      </w:r>
    </w:p>
    <w:p w:rsidR="0074215B" w:rsidP="00B56B35" w:rsidRDefault="0074215B" w14:paraId="55DBBB14" w14:textId="69A4C52E">
      <w:pPr>
        <w:spacing w:line="240" w:lineRule="auto"/>
        <w:ind w:firstLine="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:rsidR="0074215B" w:rsidP="00B56B35" w:rsidRDefault="0074215B" w14:paraId="712D6A85" w14:textId="77777777">
      <w:pPr>
        <w:spacing w:line="240" w:lineRule="auto"/>
        <w:ind w:firstLine="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:rsidRPr="005163BF" w:rsidR="00A570B3" w:rsidP="00A570B3" w:rsidRDefault="00A570B3" w14:paraId="2538C009" w14:textId="77777777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Pr="005163BF" w:rsidR="00A570B3" w:rsidP="5A93E129" w:rsidRDefault="00A570B3" w14:paraId="667F945B" w14:textId="1E499F1F">
      <w:pPr>
        <w:spacing w:line="240" w:lineRule="auto"/>
        <w:ind w:firstLine="0"/>
        <w:jc w:val="right"/>
        <w:rPr>
          <w:rFonts w:ascii="Arial" w:hAnsi="Arial" w:cs="Arial"/>
          <w:i/>
          <w:iCs/>
          <w:sz w:val="20"/>
          <w:szCs w:val="20"/>
        </w:rPr>
      </w:pPr>
      <w:r w:rsidRPr="5A93E129">
        <w:rPr>
          <w:rFonts w:ascii="Arial" w:hAnsi="Arial" w:cs="Arial"/>
          <w:b/>
          <w:bCs/>
          <w:i/>
          <w:iCs/>
          <w:sz w:val="20"/>
          <w:szCs w:val="20"/>
        </w:rPr>
        <w:t>Asunto:</w:t>
      </w:r>
      <w:r w:rsidRPr="5A93E129">
        <w:rPr>
          <w:rFonts w:ascii="Arial" w:hAnsi="Arial" w:cs="Arial"/>
          <w:i/>
          <w:iCs/>
          <w:sz w:val="20"/>
          <w:szCs w:val="20"/>
        </w:rPr>
        <w:t xml:space="preserve"> </w:t>
      </w:r>
      <w:r w:rsidRPr="5A93E129" w:rsidR="00F509B9">
        <w:rPr>
          <w:rFonts w:ascii="Arial" w:hAnsi="Arial" w:cs="Arial"/>
          <w:i/>
          <w:iCs/>
          <w:sz w:val="20"/>
          <w:szCs w:val="20"/>
        </w:rPr>
        <w:t xml:space="preserve">Carta de Intención </w:t>
      </w:r>
      <w:r w:rsidRPr="5A93E129" w:rsidR="00B56B35">
        <w:rPr>
          <w:rFonts w:ascii="Arial" w:hAnsi="Arial" w:cs="Arial"/>
          <w:i/>
          <w:iCs/>
          <w:sz w:val="20"/>
          <w:szCs w:val="20"/>
        </w:rPr>
        <w:t xml:space="preserve">de publicación del </w:t>
      </w:r>
      <w:r w:rsidRPr="5A93E129" w:rsidR="26ECAA25">
        <w:rPr>
          <w:rFonts w:ascii="Arial" w:hAnsi="Arial" w:cs="Arial"/>
          <w:i/>
          <w:iCs/>
          <w:sz w:val="20"/>
          <w:szCs w:val="20"/>
        </w:rPr>
        <w:t>trabajo</w:t>
      </w:r>
    </w:p>
    <w:p w:rsidR="5A93E129" w:rsidP="5A93E129" w:rsidRDefault="5A93E129" w14:paraId="55ECB437" w14:textId="326A3124">
      <w:pPr>
        <w:spacing w:line="240" w:lineRule="auto"/>
        <w:ind w:firstLine="0"/>
        <w:jc w:val="right"/>
        <w:rPr>
          <w:rFonts w:ascii="Arial" w:hAnsi="Arial" w:cs="Arial"/>
          <w:i/>
          <w:iCs/>
          <w:sz w:val="20"/>
          <w:szCs w:val="20"/>
        </w:rPr>
      </w:pPr>
    </w:p>
    <w:p w:rsidRPr="005163BF" w:rsidR="00F509B9" w:rsidP="00A570B3" w:rsidRDefault="1F7519B0" w14:paraId="7B5A4A0E" w14:textId="7B629028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 xml:space="preserve"> </w:t>
      </w:r>
    </w:p>
    <w:p w:rsidRPr="00BF53E9" w:rsidR="00F509B9" w:rsidP="5A93E129" w:rsidRDefault="00F509B9" w14:paraId="51D7FF1C" w14:textId="3C44745C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bookmarkStart w:name="_Int_MI4G9NA8" w:id="0"/>
      <w:r w:rsidRPr="5A93E129">
        <w:rPr>
          <w:rFonts w:ascii="Arial" w:hAnsi="Arial" w:cs="Arial"/>
          <w:sz w:val="20"/>
          <w:szCs w:val="20"/>
        </w:rPr>
        <w:t xml:space="preserve">En mi calidad de </w:t>
      </w:r>
      <w:r w:rsidRPr="5A93E129" w:rsidR="16F002F4">
        <w:rPr>
          <w:rFonts w:ascii="Arial" w:hAnsi="Arial" w:cs="Arial"/>
          <w:sz w:val="20"/>
          <w:szCs w:val="20"/>
        </w:rPr>
        <w:t>docente (__) / estudiante (__) / egresado (__)</w:t>
      </w:r>
      <w:r w:rsidRPr="5A93E129" w:rsidR="00713614">
        <w:rPr>
          <w:rFonts w:ascii="Arial" w:hAnsi="Arial" w:cs="Arial"/>
          <w:color w:val="FF0000"/>
          <w:sz w:val="20"/>
          <w:szCs w:val="20"/>
        </w:rPr>
        <w:t xml:space="preserve"> </w:t>
      </w:r>
      <w:r w:rsidRPr="5A93E129" w:rsidR="2DBCBC27">
        <w:rPr>
          <w:rFonts w:ascii="Arial" w:hAnsi="Arial" w:cs="Arial"/>
          <w:sz w:val="20"/>
          <w:szCs w:val="20"/>
        </w:rPr>
        <w:t>otro (__)</w:t>
      </w:r>
      <w:r w:rsidRPr="5A93E129" w:rsidR="2DBCBC27">
        <w:rPr>
          <w:rFonts w:ascii="Arial" w:hAnsi="Arial" w:cs="Arial"/>
          <w:color w:val="FF0000"/>
          <w:sz w:val="20"/>
          <w:szCs w:val="20"/>
        </w:rPr>
        <w:t xml:space="preserve"> </w:t>
      </w:r>
      <w:r w:rsidRPr="5A93E129" w:rsidR="2DBCBC27">
        <w:rPr>
          <w:rFonts w:ascii="Arial" w:hAnsi="Arial" w:cs="Arial"/>
          <w:color w:val="000000" w:themeColor="text1"/>
          <w:sz w:val="20"/>
          <w:szCs w:val="20"/>
        </w:rPr>
        <w:t xml:space="preserve">_________________ </w:t>
      </w:r>
      <w:r w:rsidRPr="5A93E129">
        <w:rPr>
          <w:rFonts w:ascii="Arial" w:hAnsi="Arial" w:cs="Arial"/>
          <w:sz w:val="20"/>
          <w:szCs w:val="20"/>
        </w:rPr>
        <w:t>de la</w:t>
      </w:r>
      <w:r w:rsidRPr="5A93E129" w:rsidR="00713614">
        <w:rPr>
          <w:rFonts w:ascii="Arial" w:hAnsi="Arial" w:cs="Arial"/>
          <w:sz w:val="20"/>
          <w:szCs w:val="20"/>
        </w:rPr>
        <w:t xml:space="preserve"> U</w:t>
      </w:r>
      <w:r w:rsidRPr="5A93E129">
        <w:rPr>
          <w:rFonts w:ascii="Arial" w:hAnsi="Arial" w:cs="Arial"/>
          <w:sz w:val="20"/>
          <w:szCs w:val="20"/>
        </w:rPr>
        <w:t>niversidad</w:t>
      </w:r>
      <w:r w:rsidRPr="5A93E129" w:rsidR="00713614">
        <w:rPr>
          <w:rFonts w:ascii="Arial" w:hAnsi="Arial" w:cs="Arial"/>
          <w:sz w:val="20"/>
          <w:szCs w:val="20"/>
        </w:rPr>
        <w:t xml:space="preserve"> de Antioquia</w:t>
      </w:r>
      <w:r w:rsidRPr="5A93E129">
        <w:rPr>
          <w:rFonts w:ascii="Arial" w:hAnsi="Arial" w:cs="Arial"/>
          <w:sz w:val="20"/>
          <w:szCs w:val="20"/>
        </w:rPr>
        <w:t xml:space="preserve">, </w:t>
      </w:r>
      <w:r w:rsidRPr="5A93E129" w:rsidR="00713614">
        <w:rPr>
          <w:rFonts w:ascii="Arial" w:hAnsi="Arial" w:cs="Arial"/>
          <w:sz w:val="20"/>
          <w:szCs w:val="20"/>
        </w:rPr>
        <w:t xml:space="preserve">identificado(a) </w:t>
      </w:r>
      <w:r w:rsidRPr="5A93E129">
        <w:rPr>
          <w:rFonts w:ascii="Arial" w:hAnsi="Arial" w:cs="Arial"/>
          <w:sz w:val="20"/>
          <w:szCs w:val="20"/>
        </w:rPr>
        <w:t xml:space="preserve">con </w:t>
      </w:r>
      <w:r w:rsidRPr="5A93E129" w:rsidR="53A13A44">
        <w:rPr>
          <w:rFonts w:ascii="Arial" w:hAnsi="Arial" w:cs="Arial"/>
          <w:sz w:val="20"/>
          <w:szCs w:val="20"/>
        </w:rPr>
        <w:t xml:space="preserve">documento de identidad </w:t>
      </w:r>
      <w:proofErr w:type="spellStart"/>
      <w:r w:rsidRPr="5A93E129" w:rsidR="53A13A44">
        <w:rPr>
          <w:rFonts w:ascii="Arial" w:hAnsi="Arial" w:cs="Arial"/>
          <w:sz w:val="20"/>
          <w:szCs w:val="20"/>
        </w:rPr>
        <w:t>Nº</w:t>
      </w:r>
      <w:proofErr w:type="spellEnd"/>
      <w:r w:rsidRPr="5A93E129" w:rsidR="00713614">
        <w:rPr>
          <w:rFonts w:ascii="Arial" w:hAnsi="Arial" w:cs="Arial"/>
          <w:sz w:val="20"/>
          <w:szCs w:val="20"/>
        </w:rPr>
        <w:t xml:space="preserve"> </w:t>
      </w:r>
      <w:r w:rsidRPr="5A93E129" w:rsidR="768EFCEB">
        <w:rPr>
          <w:rFonts w:ascii="Arial" w:hAnsi="Arial" w:cs="Arial"/>
          <w:sz w:val="20"/>
          <w:szCs w:val="20"/>
        </w:rPr>
        <w:t>________________</w:t>
      </w:r>
      <w:r w:rsidRPr="5A93E129" w:rsidR="0D86ADD1">
        <w:rPr>
          <w:rFonts w:ascii="Arial" w:hAnsi="Arial" w:cs="Arial"/>
          <w:sz w:val="20"/>
          <w:szCs w:val="20"/>
        </w:rPr>
        <w:t>,</w:t>
      </w:r>
      <w:r w:rsidRPr="5A93E129">
        <w:rPr>
          <w:rFonts w:ascii="Arial" w:hAnsi="Arial" w:cs="Arial"/>
          <w:color w:val="FF0000"/>
          <w:sz w:val="20"/>
          <w:szCs w:val="20"/>
        </w:rPr>
        <w:t xml:space="preserve"> </w:t>
      </w:r>
      <w:r w:rsidRPr="5A93E129">
        <w:rPr>
          <w:rFonts w:ascii="Arial" w:hAnsi="Arial" w:cs="Arial"/>
          <w:sz w:val="20"/>
          <w:szCs w:val="20"/>
        </w:rPr>
        <w:t xml:space="preserve">de manera atenta </w:t>
      </w:r>
      <w:r w:rsidRPr="5A93E129" w:rsidR="00BF53E9">
        <w:rPr>
          <w:rFonts w:ascii="Arial" w:hAnsi="Arial" w:cs="Arial"/>
          <w:sz w:val="20"/>
          <w:szCs w:val="20"/>
        </w:rPr>
        <w:t>postulo el trabajo denominado</w:t>
      </w:r>
      <w:r w:rsidRPr="5A93E129" w:rsidR="71A6CB28">
        <w:rPr>
          <w:rFonts w:ascii="Arial" w:hAnsi="Arial" w:cs="Arial"/>
          <w:sz w:val="20"/>
          <w:szCs w:val="20"/>
        </w:rPr>
        <w:t xml:space="preserve"> </w:t>
      </w:r>
      <w:r w:rsidRPr="5A93E129" w:rsidR="00BF53E9">
        <w:rPr>
          <w:rFonts w:ascii="Arial" w:hAnsi="Arial" w:cs="Arial"/>
          <w:b/>
          <w:bCs/>
          <w:sz w:val="20"/>
          <w:szCs w:val="20"/>
        </w:rPr>
        <w:t xml:space="preserve"> </w:t>
      </w:r>
      <w:r w:rsidRPr="5A93E129" w:rsidR="2EA1FCAB">
        <w:rPr>
          <w:rFonts w:ascii="Arial" w:hAnsi="Arial" w:cs="Arial"/>
          <w:sz w:val="20"/>
          <w:szCs w:val="20"/>
        </w:rPr>
        <w:t>“__</w:t>
      </w:r>
      <w:r w:rsidRPr="5A93E129" w:rsidR="525CF705">
        <w:rPr>
          <w:rFonts w:ascii="Arial" w:hAnsi="Arial" w:cs="Arial"/>
          <w:color w:val="000000" w:themeColor="text1"/>
          <w:sz w:val="20"/>
          <w:szCs w:val="20"/>
        </w:rPr>
        <w:t>________________________________________________________________________”</w:t>
      </w:r>
      <w:r w:rsidRPr="5A93E129" w:rsidR="00BF53E9">
        <w:rPr>
          <w:rFonts w:ascii="Arial" w:hAnsi="Arial" w:cs="Arial"/>
          <w:i/>
          <w:iCs/>
          <w:sz w:val="20"/>
          <w:szCs w:val="20"/>
        </w:rPr>
        <w:t xml:space="preserve"> </w:t>
      </w:r>
      <w:r w:rsidRPr="5A93E129" w:rsidR="00BF53E9">
        <w:rPr>
          <w:rFonts w:ascii="Arial" w:hAnsi="Arial" w:cs="Arial"/>
          <w:sz w:val="20"/>
          <w:szCs w:val="20"/>
        </w:rPr>
        <w:t xml:space="preserve">para ser </w:t>
      </w:r>
      <w:r w:rsidRPr="5A93E129" w:rsidR="5E19FEE1">
        <w:rPr>
          <w:rFonts w:ascii="Arial" w:hAnsi="Arial" w:cs="Arial"/>
          <w:sz w:val="20"/>
          <w:szCs w:val="20"/>
        </w:rPr>
        <w:t xml:space="preserve">considerado para su </w:t>
      </w:r>
      <w:r w:rsidRPr="5A93E129" w:rsidR="00BF53E9">
        <w:rPr>
          <w:rFonts w:ascii="Arial" w:hAnsi="Arial" w:cs="Arial"/>
          <w:sz w:val="20"/>
          <w:szCs w:val="20"/>
        </w:rPr>
        <w:t>publica</w:t>
      </w:r>
      <w:r w:rsidRPr="5A93E129" w:rsidR="50098EC8">
        <w:rPr>
          <w:rFonts w:ascii="Arial" w:hAnsi="Arial" w:cs="Arial"/>
          <w:sz w:val="20"/>
          <w:szCs w:val="20"/>
        </w:rPr>
        <w:t xml:space="preserve">ción </w:t>
      </w:r>
      <w:r w:rsidRPr="5A93E129" w:rsidR="00BF53E9">
        <w:rPr>
          <w:rFonts w:ascii="Arial" w:hAnsi="Arial" w:cs="Arial"/>
          <w:sz w:val="20"/>
          <w:szCs w:val="20"/>
        </w:rPr>
        <w:t xml:space="preserve">en el </w:t>
      </w:r>
      <w:r w:rsidRPr="5A93E129" w:rsidR="06447634">
        <w:rPr>
          <w:rFonts w:ascii="Arial" w:hAnsi="Arial" w:cs="Arial"/>
          <w:sz w:val="20"/>
          <w:szCs w:val="20"/>
        </w:rPr>
        <w:t>libro</w:t>
      </w:r>
      <w:r w:rsidRPr="5A93E129" w:rsidR="00BF53E9">
        <w:rPr>
          <w:rFonts w:ascii="Arial" w:hAnsi="Arial" w:cs="Arial"/>
          <w:sz w:val="20"/>
          <w:szCs w:val="20"/>
        </w:rPr>
        <w:t xml:space="preserve"> electrónico </w:t>
      </w:r>
      <w:r w:rsidRPr="5A93E129" w:rsidR="00BF53E9">
        <w:rPr>
          <w:rFonts w:ascii="Arial" w:hAnsi="Arial" w:cs="Arial"/>
          <w:b/>
          <w:bCs/>
          <w:sz w:val="20"/>
          <w:szCs w:val="20"/>
        </w:rPr>
        <w:t>"Investigación e Innovación en Ciencias Farmacéuticas y Alimentarias”</w:t>
      </w:r>
      <w:r w:rsidRPr="5A93E129" w:rsidR="00BF53E9">
        <w:rPr>
          <w:rFonts w:ascii="Arial" w:hAnsi="Arial" w:cs="Arial"/>
          <w:sz w:val="20"/>
          <w:szCs w:val="20"/>
        </w:rPr>
        <w:t xml:space="preserve"> de la </w:t>
      </w:r>
      <w:r w:rsidRPr="5A93E129" w:rsidR="2E2AF11F">
        <w:rPr>
          <w:rFonts w:ascii="Arial" w:hAnsi="Arial" w:cs="Arial"/>
          <w:sz w:val="20"/>
          <w:szCs w:val="20"/>
        </w:rPr>
        <w:t xml:space="preserve">Facultad </w:t>
      </w:r>
      <w:r w:rsidRPr="5A93E129" w:rsidR="2E2AF11F">
        <w:rPr>
          <w:rFonts w:ascii="Arial" w:hAnsi="Arial" w:cs="Arial"/>
          <w:color w:val="222222"/>
          <w:sz w:val="20"/>
          <w:szCs w:val="20"/>
        </w:rPr>
        <w:t>de Ciencias Farmacéuticas y Alimentarias, en</w:t>
      </w:r>
      <w:r w:rsidRPr="5A93E129" w:rsidR="2B080EAC">
        <w:rPr>
          <w:rFonts w:ascii="Arial" w:hAnsi="Arial" w:cs="Arial"/>
          <w:sz w:val="20"/>
          <w:szCs w:val="20"/>
        </w:rPr>
        <w:t xml:space="preserve"> su versión 2024</w:t>
      </w:r>
      <w:r w:rsidRPr="5A93E129" w:rsidR="00BF53E9">
        <w:rPr>
          <w:rFonts w:ascii="Arial" w:hAnsi="Arial" w:cs="Arial"/>
          <w:sz w:val="20"/>
          <w:szCs w:val="20"/>
        </w:rPr>
        <w:t>.</w:t>
      </w:r>
      <w:bookmarkEnd w:id="0"/>
      <w:r w:rsidRPr="5A93E129" w:rsidR="00BF53E9">
        <w:rPr>
          <w:rFonts w:ascii="Arial" w:hAnsi="Arial" w:cs="Arial"/>
          <w:sz w:val="20"/>
          <w:szCs w:val="20"/>
        </w:rPr>
        <w:t xml:space="preserve"> </w:t>
      </w:r>
    </w:p>
    <w:p w:rsidRPr="005163BF" w:rsidR="00F509B9" w:rsidP="00A570B3" w:rsidRDefault="00F509B9" w14:paraId="6662B11B" w14:textId="77777777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0105EF" w:rsidP="00F509B9" w:rsidRDefault="00BF53E9" w14:paraId="4FCC3129" w14:textId="6DE66EA4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E</w:t>
      </w:r>
      <w:r w:rsidRPr="5A93E129" w:rsidR="0083070A">
        <w:rPr>
          <w:rFonts w:ascii="Arial" w:hAnsi="Arial" w:cs="Arial"/>
          <w:sz w:val="20"/>
          <w:szCs w:val="20"/>
        </w:rPr>
        <w:t xml:space="preserve">n caso de ser </w:t>
      </w:r>
      <w:r w:rsidRPr="5A93E129" w:rsidR="750421B0">
        <w:rPr>
          <w:rFonts w:ascii="Arial" w:hAnsi="Arial" w:cs="Arial"/>
          <w:sz w:val="20"/>
          <w:szCs w:val="20"/>
        </w:rPr>
        <w:t>aprobado, y</w:t>
      </w:r>
      <w:r w:rsidRPr="5A93E129" w:rsidR="4BA66C8B">
        <w:rPr>
          <w:rFonts w:ascii="Arial" w:hAnsi="Arial" w:cs="Arial"/>
          <w:sz w:val="20"/>
          <w:szCs w:val="20"/>
        </w:rPr>
        <w:t xml:space="preserve"> como constancia de aceptación</w:t>
      </w:r>
      <w:r w:rsidRPr="5A93E129" w:rsidR="6889FF27">
        <w:rPr>
          <w:rFonts w:ascii="Arial" w:hAnsi="Arial" w:cs="Arial"/>
          <w:sz w:val="20"/>
          <w:szCs w:val="20"/>
        </w:rPr>
        <w:t xml:space="preserve"> de la postulación de todos los integrantes del equipo,</w:t>
      </w:r>
      <w:r w:rsidRPr="5A93E129" w:rsidR="2352136C">
        <w:rPr>
          <w:rFonts w:ascii="Arial" w:hAnsi="Arial" w:cs="Arial"/>
          <w:sz w:val="20"/>
          <w:szCs w:val="20"/>
        </w:rPr>
        <w:t xml:space="preserve"> </w:t>
      </w:r>
      <w:r w:rsidRPr="5A93E129" w:rsidR="000D0CB1">
        <w:rPr>
          <w:rFonts w:ascii="Arial" w:hAnsi="Arial" w:cs="Arial"/>
          <w:sz w:val="20"/>
          <w:szCs w:val="20"/>
        </w:rPr>
        <w:t>relacion</w:t>
      </w:r>
      <w:r w:rsidRPr="5A93E129" w:rsidR="16EBA63F">
        <w:rPr>
          <w:rFonts w:ascii="Arial" w:hAnsi="Arial" w:cs="Arial"/>
          <w:sz w:val="20"/>
          <w:szCs w:val="20"/>
        </w:rPr>
        <w:t>amos</w:t>
      </w:r>
      <w:r w:rsidRPr="5A93E129" w:rsidR="000105EF">
        <w:rPr>
          <w:rFonts w:ascii="Arial" w:hAnsi="Arial" w:cs="Arial"/>
          <w:sz w:val="20"/>
          <w:szCs w:val="20"/>
        </w:rPr>
        <w:t xml:space="preserve"> </w:t>
      </w:r>
      <w:r w:rsidRPr="5A93E129" w:rsidR="660B8A8A">
        <w:rPr>
          <w:rFonts w:ascii="Arial" w:hAnsi="Arial" w:cs="Arial"/>
          <w:sz w:val="20"/>
          <w:szCs w:val="20"/>
        </w:rPr>
        <w:t xml:space="preserve">y firmamos </w:t>
      </w:r>
      <w:r w:rsidRPr="5A93E129" w:rsidR="000D0CB1">
        <w:rPr>
          <w:rFonts w:ascii="Arial" w:hAnsi="Arial" w:cs="Arial"/>
          <w:sz w:val="20"/>
          <w:szCs w:val="20"/>
        </w:rPr>
        <w:t xml:space="preserve">los </w:t>
      </w:r>
      <w:r w:rsidRPr="5A93E129" w:rsidR="000105EF">
        <w:rPr>
          <w:rFonts w:ascii="Arial" w:hAnsi="Arial" w:cs="Arial"/>
          <w:sz w:val="20"/>
          <w:szCs w:val="20"/>
        </w:rPr>
        <w:t>autores</w:t>
      </w:r>
      <w:r w:rsidRPr="5A93E129" w:rsidR="1200DEB2">
        <w:rPr>
          <w:rFonts w:ascii="Arial" w:hAnsi="Arial" w:cs="Arial"/>
          <w:sz w:val="20"/>
          <w:szCs w:val="20"/>
        </w:rPr>
        <w:t>:</w:t>
      </w:r>
    </w:p>
    <w:p w:rsidR="000105EF" w:rsidP="5A93E129" w:rsidRDefault="000105EF" w14:paraId="7CFF1ACE" w14:textId="1389D007">
      <w:pPr>
        <w:spacing w:line="240" w:lineRule="auto"/>
        <w:ind w:firstLine="0"/>
        <w:jc w:val="center"/>
        <w:rPr>
          <w:rFonts w:ascii="Arial" w:hAnsi="Arial" w:cs="Arial"/>
          <w:color w:val="000000" w:themeColor="text1"/>
        </w:rPr>
      </w:pPr>
    </w:p>
    <w:p w:rsidR="5A93E129" w:rsidP="5A93E129" w:rsidRDefault="5A93E129" w14:paraId="2B71D63D" w14:textId="7AA345CD">
      <w:pPr>
        <w:spacing w:line="240" w:lineRule="auto"/>
        <w:ind w:firstLine="0"/>
        <w:jc w:val="center"/>
        <w:rPr>
          <w:rFonts w:ascii="Arial" w:hAnsi="Arial" w:cs="Arial"/>
          <w:color w:val="000000" w:themeColor="text1"/>
        </w:rPr>
      </w:pPr>
    </w:p>
    <w:p w:rsidRPr="00A75FF2" w:rsidR="00A75FF2" w:rsidP="5A93E129" w:rsidRDefault="00A75FF2" w14:paraId="28FE5471" w14:textId="31384C1C">
      <w:pPr>
        <w:spacing w:line="240" w:lineRule="auto"/>
        <w:ind w:firstLine="0"/>
        <w:jc w:val="center"/>
        <w:rPr>
          <w:rFonts w:ascii="Arial" w:hAnsi="Arial" w:cs="Arial"/>
          <w:i/>
          <w:iCs/>
          <w:color w:val="000000" w:themeColor="text1"/>
        </w:rPr>
      </w:pPr>
      <w:r w:rsidRPr="5A93E129">
        <w:rPr>
          <w:rFonts w:ascii="Arial" w:hAnsi="Arial" w:cs="Arial"/>
          <w:i/>
          <w:iCs/>
          <w:color w:val="000000" w:themeColor="text1"/>
        </w:rPr>
        <w:t>Autor 1</w:t>
      </w:r>
      <w:r w:rsidRPr="5A93E129">
        <w:rPr>
          <w:rFonts w:ascii="Arial" w:hAnsi="Arial" w:cs="Arial"/>
          <w:i/>
          <w:iCs/>
          <w:color w:val="000000" w:themeColor="text1"/>
          <w:vertAlign w:val="superscript"/>
        </w:rPr>
        <w:t>a</w:t>
      </w:r>
      <w:r w:rsidRPr="5A93E129">
        <w:rPr>
          <w:rFonts w:ascii="Arial" w:hAnsi="Arial" w:cs="Arial"/>
          <w:i/>
          <w:iCs/>
          <w:color w:val="000000" w:themeColor="text1"/>
        </w:rPr>
        <w:t>, autor 2</w:t>
      </w:r>
      <w:r w:rsidRPr="5A93E129">
        <w:rPr>
          <w:rFonts w:ascii="Arial" w:hAnsi="Arial" w:cs="Arial"/>
          <w:i/>
          <w:iCs/>
          <w:color w:val="000000" w:themeColor="text1"/>
          <w:vertAlign w:val="superscript"/>
        </w:rPr>
        <w:t>a</w:t>
      </w:r>
      <w:r w:rsidRPr="5A93E129">
        <w:rPr>
          <w:rFonts w:ascii="Arial" w:hAnsi="Arial" w:cs="Arial"/>
          <w:i/>
          <w:iCs/>
          <w:color w:val="000000" w:themeColor="text1"/>
        </w:rPr>
        <w:t>, autor 3</w:t>
      </w:r>
      <w:r w:rsidRPr="5A93E129">
        <w:rPr>
          <w:rFonts w:ascii="Arial" w:hAnsi="Arial" w:cs="Arial"/>
          <w:i/>
          <w:iCs/>
          <w:color w:val="000000" w:themeColor="text1"/>
          <w:vertAlign w:val="superscript"/>
        </w:rPr>
        <w:t>a</w:t>
      </w:r>
      <w:r w:rsidRPr="5A93E129">
        <w:rPr>
          <w:rFonts w:ascii="Arial" w:hAnsi="Arial" w:cs="Arial"/>
          <w:i/>
          <w:iCs/>
          <w:color w:val="000000" w:themeColor="text1"/>
        </w:rPr>
        <w:t xml:space="preserve"> …</w:t>
      </w:r>
      <w:r w:rsidRPr="5A93E129" w:rsidR="6F4B7CDF">
        <w:rPr>
          <w:rFonts w:ascii="Arial" w:hAnsi="Arial" w:cs="Arial"/>
          <w:i/>
          <w:iCs/>
          <w:color w:val="000000" w:themeColor="text1"/>
        </w:rPr>
        <w:t xml:space="preserve"> autor </w:t>
      </w:r>
      <w:proofErr w:type="spellStart"/>
      <w:r w:rsidRPr="5A93E129" w:rsidR="6F4B7CDF">
        <w:rPr>
          <w:rFonts w:ascii="Arial" w:hAnsi="Arial" w:cs="Arial"/>
          <w:i/>
          <w:iCs/>
          <w:color w:val="000000" w:themeColor="text1"/>
        </w:rPr>
        <w:t>n</w:t>
      </w:r>
      <w:r w:rsidRPr="5A93E129" w:rsidR="6F4B7CDF">
        <w:rPr>
          <w:rFonts w:ascii="Arial" w:hAnsi="Arial" w:cs="Arial"/>
          <w:i/>
          <w:iCs/>
          <w:color w:val="000000" w:themeColor="text1"/>
          <w:vertAlign w:val="superscript"/>
        </w:rPr>
        <w:t>a</w:t>
      </w:r>
      <w:proofErr w:type="spellEnd"/>
    </w:p>
    <w:p w:rsidR="7739F6CF" w:rsidP="7739F6CF" w:rsidRDefault="7739F6CF" w14:paraId="7187B7B6" w14:textId="47AEA7C6">
      <w:pPr>
        <w:spacing w:line="240" w:lineRule="auto"/>
        <w:ind w:firstLine="0"/>
        <w:jc w:val="both"/>
        <w:rPr>
          <w:rFonts w:ascii="Arial" w:hAnsi="Arial" w:cs="Arial"/>
          <w:color w:val="FF0000"/>
          <w:sz w:val="20"/>
          <w:szCs w:val="20"/>
        </w:rPr>
      </w:pPr>
    </w:p>
    <w:p w:rsidR="5A93E129" w:rsidP="3E63951F" w:rsidRDefault="5A93E129" w14:paraId="02E539E3" w14:textId="48596377">
      <w:pPr>
        <w:pStyle w:val="Sinespaciado"/>
        <w:spacing w:line="276" w:lineRule="auto"/>
        <w:ind/>
        <w:jc w:val="both"/>
        <w:rPr>
          <w:rFonts w:ascii="Arial" w:hAnsi="Arial" w:eastAsia="Arial" w:cs="Arial"/>
          <w:noProof w:val="0"/>
          <w:color w:val="767171" w:themeColor="background2" w:themeTint="FF" w:themeShade="80"/>
          <w:sz w:val="20"/>
          <w:szCs w:val="20"/>
          <w:lang w:val="es-CO"/>
        </w:rPr>
      </w:pPr>
      <w:r w:rsidRPr="3E63951F" w:rsidR="4670353D">
        <w:rPr>
          <w:rFonts w:ascii="Arial" w:hAnsi="Arial" w:eastAsia="Arial" w:cs="Arial"/>
          <w:noProof w:val="0"/>
          <w:color w:val="767171" w:themeColor="background2" w:themeTint="FF" w:themeShade="80"/>
          <w:sz w:val="20"/>
          <w:szCs w:val="20"/>
          <w:lang w:val="es-CO"/>
        </w:rPr>
        <w:t>[De ser necesario, adicione la cantidad de autores faltantes]</w:t>
      </w:r>
    </w:p>
    <w:p w:rsidR="5A93E129" w:rsidP="3E63951F" w:rsidRDefault="5A93E129" w14:paraId="242D0720" w14:textId="37859614">
      <w:pPr>
        <w:pStyle w:val="Normal"/>
        <w:spacing w:line="240" w:lineRule="auto"/>
        <w:ind w:firstLine="0"/>
        <w:jc w:val="center"/>
        <w:rPr>
          <w:rFonts w:ascii="Arial" w:hAnsi="Arial" w:cs="Arial"/>
          <w:sz w:val="20"/>
          <w:szCs w:val="20"/>
        </w:rPr>
      </w:pPr>
    </w:p>
    <w:p w:rsidR="5A93E129" w:rsidP="5A93E129" w:rsidRDefault="5A93E129" w14:paraId="0694E74B" w14:textId="44A5F50C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5A93E129" w:rsidP="5A93E129" w:rsidRDefault="5A93E129" w14:paraId="48D17347" w14:textId="093DF0DF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5A93E129" w:rsidP="5A93E129" w:rsidRDefault="5A93E129" w14:paraId="1C1F2930" w14:textId="7524DC0E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66EA974" w:rsidP="5A93E129" w:rsidRDefault="066EA974" w14:paraId="7884D5E7" w14:textId="1B0E2B66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_________________________________________</w:t>
      </w:r>
    </w:p>
    <w:p w:rsidR="14B7144F" w:rsidP="5A93E129" w:rsidRDefault="14B7144F" w14:paraId="5955A75D" w14:textId="7B1A310F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Firma</w:t>
      </w:r>
    </w:p>
    <w:p w:rsidR="14B7144F" w:rsidP="5A93E129" w:rsidRDefault="14B7144F" w14:paraId="68AF514E" w14:textId="355FBA28">
      <w:pPr>
        <w:spacing w:line="240" w:lineRule="auto"/>
        <w:ind w:firstLine="0"/>
        <w:jc w:val="both"/>
        <w:rPr>
          <w:rFonts w:ascii="Arial" w:hAnsi="Arial" w:cs="Arial"/>
          <w:b/>
          <w:bCs/>
          <w:sz w:val="20"/>
          <w:szCs w:val="20"/>
        </w:rPr>
      </w:pPr>
      <w:r w:rsidRPr="5A93E129">
        <w:rPr>
          <w:rFonts w:ascii="Arial" w:hAnsi="Arial" w:cs="Arial"/>
          <w:b/>
          <w:bCs/>
          <w:sz w:val="20"/>
          <w:szCs w:val="20"/>
        </w:rPr>
        <w:t>Autor 1</w:t>
      </w:r>
    </w:p>
    <w:p w:rsidRPr="00A75FF2" w:rsidR="0074215B" w:rsidP="5A93E129" w:rsidRDefault="14B7144F" w14:paraId="6A4A9F31" w14:textId="4EF46F51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 xml:space="preserve">Nombre: </w:t>
      </w:r>
    </w:p>
    <w:p w:rsidRPr="00A75FF2" w:rsidR="0074215B" w:rsidP="00F509B9" w:rsidRDefault="14B7144F" w14:paraId="7BEBA61B" w14:textId="69CE3E9C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Afiliación (entidad, grupo de investigación)</w:t>
      </w:r>
    </w:p>
    <w:p w:rsidR="00A75FF2" w:rsidP="5A93E129" w:rsidRDefault="14B7144F" w14:paraId="7FD455D5" w14:textId="0445AADA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Correo electrónico:</w:t>
      </w:r>
    </w:p>
    <w:p w:rsidR="00A75FF2" w:rsidP="5A93E129" w:rsidRDefault="14B7144F" w14:paraId="2CEF9916" w14:textId="0DCA59E1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Teléfono:</w:t>
      </w:r>
    </w:p>
    <w:p w:rsidR="00A75FF2" w:rsidP="5A93E129" w:rsidRDefault="00A75FF2" w14:paraId="2BBE32F0" w14:textId="544C98E7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A75FF2" w:rsidP="5A93E129" w:rsidRDefault="00A75FF2" w14:paraId="775A7BC2" w14:textId="50552579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A75FF2" w:rsidP="5A93E129" w:rsidRDefault="00A75FF2" w14:paraId="443402AF" w14:textId="589403DC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A75FF2" w:rsidP="5A93E129" w:rsidRDefault="00A75FF2" w14:paraId="6091C216" w14:textId="0F08AEBF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A75FF2" w:rsidP="5A93E129" w:rsidRDefault="00A75FF2" w14:paraId="08F8B040" w14:textId="7922293A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A75FF2" w:rsidP="5A93E129" w:rsidRDefault="0BE7D7DF" w14:paraId="3EE4EF73" w14:textId="1B0E2B66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_________________________________________</w:t>
      </w:r>
    </w:p>
    <w:p w:rsidR="00A75FF2" w:rsidP="5A93E129" w:rsidRDefault="14B7144F" w14:paraId="07FF3C87" w14:textId="213F92A7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Firma</w:t>
      </w:r>
    </w:p>
    <w:p w:rsidR="00A75FF2" w:rsidP="5A93E129" w:rsidRDefault="14B7144F" w14:paraId="73C47BD4" w14:textId="3CB90A9E">
      <w:pPr>
        <w:spacing w:line="240" w:lineRule="auto"/>
        <w:ind w:firstLine="0"/>
        <w:jc w:val="both"/>
        <w:rPr>
          <w:rFonts w:ascii="Arial" w:hAnsi="Arial" w:cs="Arial"/>
          <w:b/>
          <w:bCs/>
          <w:sz w:val="20"/>
          <w:szCs w:val="20"/>
        </w:rPr>
      </w:pPr>
      <w:r w:rsidRPr="5A93E129">
        <w:rPr>
          <w:rFonts w:ascii="Arial" w:hAnsi="Arial" w:cs="Arial"/>
          <w:b/>
          <w:bCs/>
          <w:sz w:val="20"/>
          <w:szCs w:val="20"/>
        </w:rPr>
        <w:t>Autor 2</w:t>
      </w:r>
    </w:p>
    <w:p w:rsidR="00A75FF2" w:rsidP="5A93E129" w:rsidRDefault="14B7144F" w14:paraId="52D52B9E" w14:textId="4EF46F51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 xml:space="preserve">Nombre: </w:t>
      </w:r>
    </w:p>
    <w:p w:rsidR="00A75FF2" w:rsidP="5A93E129" w:rsidRDefault="14B7144F" w14:paraId="30060BDC" w14:textId="2DE96C2D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Afiliación (entidad, grupo de investigación)</w:t>
      </w:r>
      <w:r w:rsidRPr="5A93E129" w:rsidR="50F119D6">
        <w:rPr>
          <w:rFonts w:ascii="Arial" w:hAnsi="Arial" w:cs="Arial"/>
          <w:sz w:val="20"/>
          <w:szCs w:val="20"/>
        </w:rPr>
        <w:t>:</w:t>
      </w:r>
    </w:p>
    <w:p w:rsidR="00A75FF2" w:rsidP="5A93E129" w:rsidRDefault="14B7144F" w14:paraId="35A7E807" w14:textId="0445AADA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Correo electrónico:</w:t>
      </w:r>
    </w:p>
    <w:p w:rsidR="00A75FF2" w:rsidP="5A93E129" w:rsidRDefault="14B7144F" w14:paraId="17420AEC" w14:textId="0DCA59E1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Teléfono:</w:t>
      </w:r>
    </w:p>
    <w:p w:rsidR="00A75FF2" w:rsidP="5A93E129" w:rsidRDefault="00A75FF2" w14:paraId="221D8C54" w14:textId="0505C69D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A75FF2" w:rsidP="5A93E129" w:rsidRDefault="00A75FF2" w14:paraId="648C0246" w14:textId="3D1D30EE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A75FF2" w:rsidP="5A93E129" w:rsidRDefault="00A75FF2" w14:paraId="2805F1AB" w14:textId="51068A55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A75FF2" w:rsidP="5A93E129" w:rsidRDefault="00A75FF2" w14:paraId="15351EBC" w14:textId="7E5389B9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A75FF2" w:rsidP="5A93E129" w:rsidRDefault="00A75FF2" w14:paraId="001D8931" w14:textId="1040ABC5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A75FF2" w:rsidP="5A93E129" w:rsidRDefault="00A75FF2" w14:paraId="62DBC5C8" w14:textId="0CFACA85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A75FF2" w:rsidP="5A93E129" w:rsidRDefault="00A75FF2" w14:paraId="04CD78EE" w14:textId="45ACAECE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A75FF2" w:rsidP="5A93E129" w:rsidRDefault="00A75FF2" w14:paraId="79458FC1" w14:textId="323F2CA8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A75FF2" w:rsidP="5A93E129" w:rsidRDefault="00A75FF2" w14:paraId="339BECF9" w14:textId="4AB7B832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A75FF2" w:rsidP="5A93E129" w:rsidRDefault="00A75FF2" w14:paraId="2734514B" w14:textId="49CD732F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A75FF2" w:rsidP="5A93E129" w:rsidRDefault="00A75FF2" w14:paraId="69663B34" w14:textId="0A9FFC4D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A75FF2" w:rsidP="5A93E129" w:rsidRDefault="5A12231B" w14:paraId="14AC2B14" w14:textId="1B0E2B66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_________________________________________</w:t>
      </w:r>
    </w:p>
    <w:p w:rsidR="00A75FF2" w:rsidP="5A93E129" w:rsidRDefault="14B7144F" w14:paraId="14EBA827" w14:textId="42CC16DF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Firma</w:t>
      </w:r>
    </w:p>
    <w:p w:rsidR="00A75FF2" w:rsidP="5A93E129" w:rsidRDefault="14B7144F" w14:paraId="64E9DBB0" w14:textId="15728A8B">
      <w:pPr>
        <w:spacing w:line="240" w:lineRule="auto"/>
        <w:ind w:firstLine="0"/>
        <w:jc w:val="both"/>
        <w:rPr>
          <w:rFonts w:ascii="Arial" w:hAnsi="Arial" w:cs="Arial"/>
          <w:b/>
          <w:bCs/>
          <w:sz w:val="20"/>
          <w:szCs w:val="20"/>
        </w:rPr>
      </w:pPr>
      <w:r w:rsidRPr="5A93E129">
        <w:rPr>
          <w:rFonts w:ascii="Arial" w:hAnsi="Arial" w:cs="Arial"/>
          <w:b/>
          <w:bCs/>
          <w:sz w:val="20"/>
          <w:szCs w:val="20"/>
        </w:rPr>
        <w:t>Autor 3</w:t>
      </w:r>
    </w:p>
    <w:p w:rsidR="00A75FF2" w:rsidP="5A93E129" w:rsidRDefault="14B7144F" w14:paraId="46A15259" w14:textId="4EF46F51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 xml:space="preserve">Nombre: </w:t>
      </w:r>
    </w:p>
    <w:p w:rsidR="00A75FF2" w:rsidP="5A93E129" w:rsidRDefault="14B7144F" w14:paraId="3DBBA030" w14:textId="5C9F1FDD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Afiliación (entidad, grupo de investigación)</w:t>
      </w:r>
      <w:r w:rsidRPr="5A93E129" w:rsidR="7D9C4BF0">
        <w:rPr>
          <w:rFonts w:ascii="Arial" w:hAnsi="Arial" w:cs="Arial"/>
          <w:sz w:val="20"/>
          <w:szCs w:val="20"/>
        </w:rPr>
        <w:t>:</w:t>
      </w:r>
    </w:p>
    <w:p w:rsidR="00A75FF2" w:rsidP="5A93E129" w:rsidRDefault="14B7144F" w14:paraId="665AF6E7" w14:textId="0445AADA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Correo electrónico:</w:t>
      </w:r>
    </w:p>
    <w:p w:rsidR="00A75FF2" w:rsidP="5A93E129" w:rsidRDefault="14B7144F" w14:paraId="45CDD57A" w14:textId="0DCA59E1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Teléfono:</w:t>
      </w:r>
    </w:p>
    <w:p w:rsidR="00A75FF2" w:rsidP="5A93E129" w:rsidRDefault="00A75FF2" w14:paraId="17F0FE63" w14:textId="40E0EECE">
      <w:pPr>
        <w:spacing w:line="240" w:lineRule="auto"/>
        <w:ind w:firstLine="0"/>
        <w:jc w:val="both"/>
        <w:rPr>
          <w:rFonts w:ascii="Arial" w:hAnsi="Arial" w:cs="Arial"/>
          <w:color w:val="FF0000"/>
          <w:sz w:val="20"/>
          <w:szCs w:val="20"/>
        </w:rPr>
      </w:pPr>
    </w:p>
    <w:p w:rsidR="009746E4" w:rsidP="5A93E129" w:rsidRDefault="009746E4" w14:paraId="442D8357" w14:textId="5EA09660">
      <w:pPr>
        <w:spacing w:line="240" w:lineRule="auto"/>
        <w:ind w:firstLine="0"/>
        <w:jc w:val="both"/>
        <w:rPr>
          <w:rFonts w:ascii="Arial" w:hAnsi="Arial" w:cs="Arial"/>
          <w:color w:val="FF0000"/>
          <w:sz w:val="20"/>
          <w:szCs w:val="20"/>
        </w:rPr>
      </w:pPr>
    </w:p>
    <w:p w:rsidR="009746E4" w:rsidP="5A93E129" w:rsidRDefault="009746E4" w14:paraId="3CA1C7B0" w14:textId="3AEC9262">
      <w:pPr>
        <w:spacing w:line="240" w:lineRule="auto"/>
        <w:ind w:firstLine="0"/>
        <w:jc w:val="both"/>
        <w:rPr>
          <w:rFonts w:ascii="Arial" w:hAnsi="Arial" w:cs="Arial"/>
          <w:color w:val="FF0000"/>
          <w:sz w:val="20"/>
          <w:szCs w:val="20"/>
        </w:rPr>
      </w:pPr>
    </w:p>
    <w:p w:rsidR="009746E4" w:rsidP="5A93E129" w:rsidRDefault="009746E4" w14:paraId="79F77344" w14:textId="1CE2DBBF">
      <w:pPr>
        <w:spacing w:line="240" w:lineRule="auto"/>
        <w:ind w:firstLine="0"/>
        <w:jc w:val="both"/>
        <w:rPr>
          <w:rFonts w:ascii="Arial" w:hAnsi="Arial" w:cs="Arial"/>
          <w:color w:val="FF0000"/>
          <w:sz w:val="20"/>
          <w:szCs w:val="20"/>
        </w:rPr>
      </w:pPr>
    </w:p>
    <w:p w:rsidR="009746E4" w:rsidP="5A93E129" w:rsidRDefault="009746E4" w14:paraId="43B0F654" w14:textId="75A06C84">
      <w:pPr>
        <w:spacing w:line="240" w:lineRule="auto"/>
        <w:ind w:firstLine="0"/>
        <w:jc w:val="both"/>
        <w:rPr>
          <w:rFonts w:ascii="Arial" w:hAnsi="Arial" w:cs="Arial"/>
          <w:color w:val="FF0000"/>
          <w:sz w:val="20"/>
          <w:szCs w:val="20"/>
        </w:rPr>
      </w:pPr>
    </w:p>
    <w:p w:rsidR="009746E4" w:rsidP="5A93E129" w:rsidRDefault="1E872222" w14:paraId="6C7A3FBF" w14:textId="1B0E2B66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_________________________________________</w:t>
      </w:r>
    </w:p>
    <w:p w:rsidR="009746E4" w:rsidP="5A93E129" w:rsidRDefault="14B7144F" w14:paraId="7CB2C8DB" w14:textId="7130076C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Firma</w:t>
      </w:r>
    </w:p>
    <w:p w:rsidR="009746E4" w:rsidP="5A93E129" w:rsidRDefault="14B7144F" w14:paraId="7083323A" w14:textId="2337384F">
      <w:pPr>
        <w:spacing w:line="240" w:lineRule="auto"/>
        <w:ind w:firstLine="0"/>
        <w:jc w:val="both"/>
        <w:rPr>
          <w:rFonts w:ascii="Arial" w:hAnsi="Arial" w:cs="Arial"/>
          <w:b/>
          <w:bCs/>
          <w:sz w:val="20"/>
          <w:szCs w:val="20"/>
        </w:rPr>
      </w:pPr>
      <w:r w:rsidRPr="5A93E129">
        <w:rPr>
          <w:rFonts w:ascii="Arial" w:hAnsi="Arial" w:cs="Arial"/>
          <w:b/>
          <w:bCs/>
          <w:sz w:val="20"/>
          <w:szCs w:val="20"/>
        </w:rPr>
        <w:t>Autor 4</w:t>
      </w:r>
    </w:p>
    <w:p w:rsidR="009746E4" w:rsidP="5A93E129" w:rsidRDefault="14B7144F" w14:paraId="462BEAED" w14:textId="4EF46F51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 xml:space="preserve">Nombre: </w:t>
      </w:r>
    </w:p>
    <w:p w:rsidR="009746E4" w:rsidP="5A93E129" w:rsidRDefault="14B7144F" w14:paraId="4FE5C6FA" w14:textId="0AADD879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Afiliación (entidad, grupo de investigación)</w:t>
      </w:r>
      <w:r w:rsidRPr="5A93E129" w:rsidR="36A6DB4C">
        <w:rPr>
          <w:rFonts w:ascii="Arial" w:hAnsi="Arial" w:cs="Arial"/>
          <w:sz w:val="20"/>
          <w:szCs w:val="20"/>
        </w:rPr>
        <w:t>:</w:t>
      </w:r>
    </w:p>
    <w:p w:rsidR="009746E4" w:rsidP="5A93E129" w:rsidRDefault="14B7144F" w14:paraId="14A2B54C" w14:textId="0445AADA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Correo electrónico:</w:t>
      </w:r>
    </w:p>
    <w:p w:rsidR="009746E4" w:rsidP="5A93E129" w:rsidRDefault="14B7144F" w14:paraId="0E6097D2" w14:textId="0DCA59E1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Teléfono:</w:t>
      </w:r>
    </w:p>
    <w:p w:rsidR="009746E4" w:rsidP="5A93E129" w:rsidRDefault="009746E4" w14:paraId="086EAF6B" w14:textId="45FB66E3">
      <w:pPr>
        <w:pStyle w:val="Sinespaciado"/>
        <w:spacing w:line="276" w:lineRule="auto"/>
        <w:jc w:val="both"/>
        <w:rPr>
          <w:rFonts w:ascii="Arial" w:hAnsi="Arial" w:eastAsia="Microsoft JhengHei UI" w:cs="Arial"/>
          <w:b/>
          <w:bCs/>
        </w:rPr>
      </w:pPr>
    </w:p>
    <w:p w:rsidRPr="00D90FF4" w:rsidR="009746E4" w:rsidP="009746E4" w:rsidRDefault="009746E4" w14:paraId="1E5F0896" w14:textId="77777777">
      <w:pPr>
        <w:pStyle w:val="Sinespaciado"/>
        <w:spacing w:line="276" w:lineRule="auto"/>
        <w:jc w:val="both"/>
        <w:rPr>
          <w:rFonts w:ascii="Arial" w:hAnsi="Arial" w:eastAsia="Microsoft JhengHei UI" w:cs="Arial"/>
          <w:b/>
        </w:rPr>
      </w:pPr>
    </w:p>
    <w:p w:rsidR="005163BF" w:rsidP="009746E4" w:rsidRDefault="36E57306" w14:paraId="3ED9203C" w14:textId="1DF562F7">
      <w:pPr>
        <w:pStyle w:val="Sinespaciado"/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A</w:t>
      </w:r>
      <w:r w:rsidRPr="5A93E129" w:rsidR="464BCF87">
        <w:rPr>
          <w:rFonts w:ascii="Arial" w:hAnsi="Arial" w:cs="Arial"/>
          <w:sz w:val="20"/>
          <w:szCs w:val="20"/>
        </w:rPr>
        <w:t>utor de correspondencia: __________________________________</w:t>
      </w:r>
    </w:p>
    <w:p w:rsidR="005163BF" w:rsidP="00611EE4" w:rsidRDefault="005163BF" w14:paraId="2AB66B0D" w14:textId="26B3D5B1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6C2F6E" w:rsidP="00611EE4" w:rsidRDefault="006C2F6E" w14:paraId="069C0DB8" w14:textId="77777777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6C2F6E" w:rsidP="00611EE4" w:rsidRDefault="006C2F6E" w14:paraId="0C93FA96" w14:textId="77777777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6C2F6E" w:rsidP="00611EE4" w:rsidRDefault="006C2F6E" w14:paraId="540FAE49" w14:textId="77777777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6C2F6E" w:rsidP="00611EE4" w:rsidRDefault="00B46F06" w14:paraId="5FCE631C" w14:textId="3E67986C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3E63951F" w:rsidR="47A2449B">
        <w:rPr>
          <w:rFonts w:ascii="Arial" w:hAnsi="Arial" w:cs="Arial"/>
          <w:sz w:val="20"/>
          <w:szCs w:val="20"/>
        </w:rPr>
        <w:t>Docente que avala</w:t>
      </w:r>
      <w:r w:rsidRPr="3E63951F" w:rsidR="7A6CAFAE">
        <w:rPr>
          <w:rFonts w:ascii="Arial" w:hAnsi="Arial" w:cs="Arial"/>
          <w:sz w:val="20"/>
          <w:szCs w:val="20"/>
        </w:rPr>
        <w:t xml:space="preserve"> (Cuando corresponda a estudiantes</w:t>
      </w:r>
      <w:r w:rsidRPr="3E63951F" w:rsidR="6E328479">
        <w:rPr>
          <w:rFonts w:ascii="Arial" w:hAnsi="Arial" w:cs="Arial"/>
          <w:sz w:val="20"/>
          <w:szCs w:val="20"/>
        </w:rPr>
        <w:t>)</w:t>
      </w:r>
      <w:r w:rsidRPr="3E63951F" w:rsidR="47A2449B">
        <w:rPr>
          <w:rFonts w:ascii="Arial" w:hAnsi="Arial" w:cs="Arial"/>
          <w:sz w:val="20"/>
          <w:szCs w:val="20"/>
        </w:rPr>
        <w:t>:</w:t>
      </w:r>
      <w:r w:rsidRPr="3E63951F" w:rsidR="4AC9643B">
        <w:rPr>
          <w:rFonts w:ascii="Arial" w:hAnsi="Arial" w:cs="Arial"/>
          <w:sz w:val="20"/>
          <w:szCs w:val="20"/>
        </w:rPr>
        <w:t xml:space="preserve"> </w:t>
      </w:r>
    </w:p>
    <w:p w:rsidR="00B46F06" w:rsidP="00611EE4" w:rsidRDefault="00B46F06" w14:paraId="5E6A895D" w14:textId="77777777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E47EC4" w:rsidP="00611EE4" w:rsidRDefault="00E47EC4" w14:paraId="176C0867" w14:textId="77777777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E47EC4" w:rsidP="00611EE4" w:rsidRDefault="00E47EC4" w14:paraId="42809E95" w14:textId="77777777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E47EC4" w:rsidP="00611EE4" w:rsidRDefault="00E47EC4" w14:paraId="3E631618" w14:textId="77777777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E47EC4" w:rsidP="00611EE4" w:rsidRDefault="00E47EC4" w14:paraId="6AF89350" w14:textId="77777777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B46F06" w:rsidP="00B46F06" w:rsidRDefault="00B46F06" w14:paraId="2FE3DF26" w14:textId="77777777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_________________________________________</w:t>
      </w:r>
    </w:p>
    <w:p w:rsidR="00B46F06" w:rsidP="00B46F06" w:rsidRDefault="00B46F06" w14:paraId="53F478C4" w14:textId="77777777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Firma</w:t>
      </w:r>
    </w:p>
    <w:p w:rsidR="00B46F06" w:rsidP="00B46F06" w:rsidRDefault="00B46F06" w14:paraId="64C9C760" w14:textId="2C8C0AEA">
      <w:pPr>
        <w:spacing w:line="240" w:lineRule="auto"/>
        <w:ind w:firstLine="0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Docente</w:t>
      </w:r>
    </w:p>
    <w:p w:rsidR="00B46F06" w:rsidP="00B46F06" w:rsidRDefault="00B46F06" w14:paraId="2BF2955A" w14:textId="77777777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 xml:space="preserve">Nombre: </w:t>
      </w:r>
    </w:p>
    <w:p w:rsidR="00B46F06" w:rsidP="00B46F06" w:rsidRDefault="00B46F06" w14:paraId="1458719E" w14:textId="77777777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Afiliación (entidad, grupo de investigación):</w:t>
      </w:r>
    </w:p>
    <w:p w:rsidR="00B46F06" w:rsidP="00B46F06" w:rsidRDefault="00B46F06" w14:paraId="200B7EA9" w14:textId="77777777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Correo electrónico:</w:t>
      </w:r>
    </w:p>
    <w:p w:rsidR="00B46F06" w:rsidP="00B46F06" w:rsidRDefault="00B46F06" w14:paraId="7406DF13" w14:textId="77777777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5A93E129">
        <w:rPr>
          <w:rFonts w:ascii="Arial" w:hAnsi="Arial" w:cs="Arial"/>
          <w:sz w:val="20"/>
          <w:szCs w:val="20"/>
        </w:rPr>
        <w:t>Teléfono:</w:t>
      </w:r>
    </w:p>
    <w:p w:rsidR="00B46F06" w:rsidP="00611EE4" w:rsidRDefault="00B46F06" w14:paraId="6F7D2AE7" w14:textId="77777777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74215B" w:rsidP="00611EE4" w:rsidRDefault="0074215B" w14:paraId="19963452" w14:textId="08D248EB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74215B" w:rsidP="00611EE4" w:rsidRDefault="0074215B" w14:paraId="0644225C" w14:textId="7EE6E5BB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74215B" w:rsidP="00611EE4" w:rsidRDefault="0074215B" w14:paraId="7B082D9E" w14:textId="03CAFBD1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p w:rsidR="0074215B" w:rsidP="00611EE4" w:rsidRDefault="0074215B" w14:paraId="1D2B2651" w14:textId="3429B481">
      <w:pPr>
        <w:spacing w:line="240" w:lineRule="auto"/>
        <w:ind w:firstLine="0"/>
        <w:jc w:val="both"/>
        <w:rPr>
          <w:rFonts w:ascii="Arial" w:hAnsi="Arial" w:cs="Arial"/>
          <w:sz w:val="20"/>
          <w:szCs w:val="20"/>
        </w:rPr>
      </w:pPr>
    </w:p>
    <w:sectPr w:rsidR="0074215B">
      <w:pgSz w:w="11906" w:h="16838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67B8A" w:rsidP="009A269D" w:rsidRDefault="00E67B8A" w14:paraId="41E32A39" w14:textId="77777777">
      <w:pPr>
        <w:spacing w:line="240" w:lineRule="auto"/>
      </w:pPr>
      <w:r>
        <w:separator/>
      </w:r>
    </w:p>
  </w:endnote>
  <w:endnote w:type="continuationSeparator" w:id="0">
    <w:p w:rsidR="00E67B8A" w:rsidP="009A269D" w:rsidRDefault="00E67B8A" w14:paraId="64BB5C6E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67B8A" w:rsidP="009A269D" w:rsidRDefault="00E67B8A" w14:paraId="309C3960" w14:textId="77777777">
      <w:pPr>
        <w:spacing w:line="240" w:lineRule="auto"/>
      </w:pPr>
      <w:r>
        <w:separator/>
      </w:r>
    </w:p>
  </w:footnote>
  <w:footnote w:type="continuationSeparator" w:id="0">
    <w:p w:rsidR="00E67B8A" w:rsidP="009A269D" w:rsidRDefault="00E67B8A" w14:paraId="030F750F" w14:textId="77777777">
      <w:pPr>
        <w:spacing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MI4G9NA8" int2:invalidationBookmarkName="" int2:hashCode="iVmcgPY8HVS3Rv" int2:id="udDXDNGU">
      <int2:state int2:value="Rejected" int2:type="AugLoop_Text_Critique"/>
    </int2:bookmark>
    <int2:bookmark int2:bookmarkName="_Int_MI4G9NA8" int2:invalidationBookmarkName="" int2:hashCode="MYlra5YpNxSZky" int2:id="HKJ5gtLv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D6BEC"/>
    <w:multiLevelType w:val="hybridMultilevel"/>
    <w:tmpl w:val="8E805DC0"/>
    <w:lvl w:ilvl="0" w:tplc="A352FF2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Arial" w:eastAsiaTheme="minorHAnsi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A514F7F"/>
    <w:multiLevelType w:val="hybridMultilevel"/>
    <w:tmpl w:val="0E1A3C66"/>
    <w:lvl w:ilvl="0" w:tplc="D44863C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Arial" w:eastAsiaTheme="minorHAnsi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75CD7DFE"/>
    <w:multiLevelType w:val="hybridMultilevel"/>
    <w:tmpl w:val="849CE150"/>
    <w:lvl w:ilvl="0" w:tplc="240A0019">
      <w:start w:val="1"/>
      <w:numFmt w:val="lowerLetter"/>
      <w:lvlText w:val="%1."/>
      <w:lvlJc w:val="left"/>
      <w:pPr>
        <w:ind w:left="360" w:hanging="360"/>
      </w:p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SJDMwMjcwsjc1MzYyUdpeDU4uLM/DyQAsNaAFhJVcgsAAAA"/>
  </w:docVars>
  <w:rsids>
    <w:rsidRoot w:val="00A570B3"/>
    <w:rsid w:val="000105EF"/>
    <w:rsid w:val="00013B36"/>
    <w:rsid w:val="00074236"/>
    <w:rsid w:val="000C3252"/>
    <w:rsid w:val="000D0CB1"/>
    <w:rsid w:val="001214A3"/>
    <w:rsid w:val="001A1FF8"/>
    <w:rsid w:val="00260493"/>
    <w:rsid w:val="00267A69"/>
    <w:rsid w:val="00276941"/>
    <w:rsid w:val="002E5F50"/>
    <w:rsid w:val="003233AE"/>
    <w:rsid w:val="00340A9B"/>
    <w:rsid w:val="003748AF"/>
    <w:rsid w:val="003759E5"/>
    <w:rsid w:val="00400C22"/>
    <w:rsid w:val="00451B6D"/>
    <w:rsid w:val="005163BF"/>
    <w:rsid w:val="00582232"/>
    <w:rsid w:val="005B442B"/>
    <w:rsid w:val="00611EE4"/>
    <w:rsid w:val="00641664"/>
    <w:rsid w:val="006C2F6E"/>
    <w:rsid w:val="00713614"/>
    <w:rsid w:val="0074215B"/>
    <w:rsid w:val="0083070A"/>
    <w:rsid w:val="00866480"/>
    <w:rsid w:val="00886422"/>
    <w:rsid w:val="009746E4"/>
    <w:rsid w:val="009A1F39"/>
    <w:rsid w:val="009A269D"/>
    <w:rsid w:val="009A5765"/>
    <w:rsid w:val="009A5BCD"/>
    <w:rsid w:val="009D04F3"/>
    <w:rsid w:val="00A570B3"/>
    <w:rsid w:val="00A645ED"/>
    <w:rsid w:val="00A75FF2"/>
    <w:rsid w:val="00AA2B18"/>
    <w:rsid w:val="00B0408C"/>
    <w:rsid w:val="00B454F6"/>
    <w:rsid w:val="00B46F06"/>
    <w:rsid w:val="00B56B35"/>
    <w:rsid w:val="00BF53E9"/>
    <w:rsid w:val="00CA01CC"/>
    <w:rsid w:val="00CA077C"/>
    <w:rsid w:val="00CD2010"/>
    <w:rsid w:val="00CF3798"/>
    <w:rsid w:val="00D55238"/>
    <w:rsid w:val="00E47EC4"/>
    <w:rsid w:val="00E67B8A"/>
    <w:rsid w:val="00F36EE5"/>
    <w:rsid w:val="00F509B9"/>
    <w:rsid w:val="00F67F25"/>
    <w:rsid w:val="00F856A2"/>
    <w:rsid w:val="00FE6CC1"/>
    <w:rsid w:val="017DC1E6"/>
    <w:rsid w:val="01C3B292"/>
    <w:rsid w:val="037B29F3"/>
    <w:rsid w:val="06447634"/>
    <w:rsid w:val="066EA974"/>
    <w:rsid w:val="0BE7D7DF"/>
    <w:rsid w:val="0D86ADD1"/>
    <w:rsid w:val="0F786F7A"/>
    <w:rsid w:val="1200DEB2"/>
    <w:rsid w:val="14B7144F"/>
    <w:rsid w:val="16EBA63F"/>
    <w:rsid w:val="16F002F4"/>
    <w:rsid w:val="1A77EFD5"/>
    <w:rsid w:val="1DF7040F"/>
    <w:rsid w:val="1E872222"/>
    <w:rsid w:val="1F7519B0"/>
    <w:rsid w:val="2352136C"/>
    <w:rsid w:val="26ECAA25"/>
    <w:rsid w:val="26EE3DBC"/>
    <w:rsid w:val="2B080EAC"/>
    <w:rsid w:val="2CBA291F"/>
    <w:rsid w:val="2D5D7F40"/>
    <w:rsid w:val="2DBCBC27"/>
    <w:rsid w:val="2E2AF11F"/>
    <w:rsid w:val="2E2F9B12"/>
    <w:rsid w:val="2EA1FCAB"/>
    <w:rsid w:val="2EF87C15"/>
    <w:rsid w:val="365AC081"/>
    <w:rsid w:val="36A6DB4C"/>
    <w:rsid w:val="36E57306"/>
    <w:rsid w:val="37BD54FB"/>
    <w:rsid w:val="3993F4DA"/>
    <w:rsid w:val="3B2E31A4"/>
    <w:rsid w:val="3CCA0205"/>
    <w:rsid w:val="3E63951F"/>
    <w:rsid w:val="3E65D266"/>
    <w:rsid w:val="3EE86A36"/>
    <w:rsid w:val="464BCF87"/>
    <w:rsid w:val="4670353D"/>
    <w:rsid w:val="47A2449B"/>
    <w:rsid w:val="4AC9643B"/>
    <w:rsid w:val="4B03CCD9"/>
    <w:rsid w:val="4B4F825C"/>
    <w:rsid w:val="4BA66C8B"/>
    <w:rsid w:val="4D8E04FF"/>
    <w:rsid w:val="4FA47005"/>
    <w:rsid w:val="50098EC8"/>
    <w:rsid w:val="50F119D6"/>
    <w:rsid w:val="5212ED76"/>
    <w:rsid w:val="525CF705"/>
    <w:rsid w:val="53A13A44"/>
    <w:rsid w:val="57C1A197"/>
    <w:rsid w:val="5A12231B"/>
    <w:rsid w:val="5A93E129"/>
    <w:rsid w:val="5AA2A500"/>
    <w:rsid w:val="5B1BDB3D"/>
    <w:rsid w:val="5B47011A"/>
    <w:rsid w:val="5C1BEB71"/>
    <w:rsid w:val="5CB7AB9E"/>
    <w:rsid w:val="5CE2D17B"/>
    <w:rsid w:val="5E19FEE1"/>
    <w:rsid w:val="5E537BFF"/>
    <w:rsid w:val="63250E9E"/>
    <w:rsid w:val="64D4BB03"/>
    <w:rsid w:val="660B8A8A"/>
    <w:rsid w:val="6889FF27"/>
    <w:rsid w:val="68D1508B"/>
    <w:rsid w:val="6B365FBD"/>
    <w:rsid w:val="6B4034C4"/>
    <w:rsid w:val="6E328479"/>
    <w:rsid w:val="6E718D4F"/>
    <w:rsid w:val="6F4B7CDF"/>
    <w:rsid w:val="71A6CB28"/>
    <w:rsid w:val="72A93E45"/>
    <w:rsid w:val="73E0A9C3"/>
    <w:rsid w:val="74E0CED3"/>
    <w:rsid w:val="750421B0"/>
    <w:rsid w:val="768EFCEB"/>
    <w:rsid w:val="7739F6CF"/>
    <w:rsid w:val="77651AA2"/>
    <w:rsid w:val="7A6CAFAE"/>
    <w:rsid w:val="7A9CBB64"/>
    <w:rsid w:val="7C388BC5"/>
    <w:rsid w:val="7C40134F"/>
    <w:rsid w:val="7D9C4BF0"/>
    <w:rsid w:val="7EC78C48"/>
    <w:rsid w:val="7F70F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2A35C"/>
  <w15:chartTrackingRefBased/>
  <w15:docId w15:val="{CE89B30E-CA44-468A-8B3A-B4FD63AB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570B3"/>
    <w:pPr>
      <w:spacing w:after="0" w:line="480" w:lineRule="auto"/>
      <w:ind w:firstLine="2835"/>
    </w:pPr>
    <w:rPr>
      <w:lang w:val="es-CO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F509B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Prrafodelista">
    <w:name w:val="List Paragraph"/>
    <w:basedOn w:val="Normal"/>
    <w:uiPriority w:val="34"/>
    <w:qFormat/>
    <w:rsid w:val="00260493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83070A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TextodegloboCar" w:customStyle="1">
    <w:name w:val="Texto de globo Car"/>
    <w:basedOn w:val="Fuentedeprrafopredeter"/>
    <w:link w:val="Textodeglobo"/>
    <w:uiPriority w:val="99"/>
    <w:semiHidden/>
    <w:rsid w:val="0083070A"/>
    <w:rPr>
      <w:rFonts w:ascii="Segoe UI" w:hAnsi="Segoe UI" w:cs="Segoe UI"/>
      <w:sz w:val="18"/>
      <w:szCs w:val="18"/>
      <w:lang w:val="es-CO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9A269D"/>
    <w:pPr>
      <w:spacing w:line="240" w:lineRule="auto"/>
    </w:pPr>
    <w:rPr>
      <w:sz w:val="20"/>
      <w:szCs w:val="20"/>
    </w:rPr>
  </w:style>
  <w:style w:type="character" w:styleId="TextonotapieCar" w:customStyle="1">
    <w:name w:val="Texto nota pie Car"/>
    <w:basedOn w:val="Fuentedeprrafopredeter"/>
    <w:link w:val="Textonotapie"/>
    <w:uiPriority w:val="99"/>
    <w:semiHidden/>
    <w:rsid w:val="009A269D"/>
    <w:rPr>
      <w:sz w:val="20"/>
      <w:szCs w:val="20"/>
      <w:lang w:val="es-CO"/>
    </w:rPr>
  </w:style>
  <w:style w:type="character" w:styleId="Refdenotaalpie">
    <w:name w:val="footnote reference"/>
    <w:basedOn w:val="Fuentedeprrafopredeter"/>
    <w:uiPriority w:val="99"/>
    <w:semiHidden/>
    <w:unhideWhenUsed/>
    <w:rsid w:val="009A269D"/>
    <w:rPr>
      <w:vertAlign w:val="superscript"/>
    </w:rPr>
  </w:style>
  <w:style w:type="paragraph" w:styleId="Sinespaciado">
    <w:name w:val="No Spacing"/>
    <w:uiPriority w:val="1"/>
    <w:qFormat/>
    <w:rsid w:val="009746E4"/>
    <w:pPr>
      <w:spacing w:after="0" w:line="240" w:lineRule="auto"/>
    </w:pPr>
    <w:rPr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5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15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0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385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64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208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7493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83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63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89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5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683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648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0554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934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874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55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18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882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315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8000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3968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687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0177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586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2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6567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8634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696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898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51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22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8641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117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765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75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858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91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358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150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4687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793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7456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2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1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5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9628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1708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5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207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667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52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982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4803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microsoft.com/office/2020/10/relationships/intelligence" Target="intelligence2.xml" Id="rId10" /><Relationship Type="http://schemas.openxmlformats.org/officeDocument/2006/relationships/settings" Target="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ABE30E-FB13-436D-B355-9E29E81A05F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ulieth Geraldine Rojas Sierra</dc:creator>
  <keywords/>
  <dc:description/>
  <lastModifiedBy>YUDY STELLA DUARTE CORREA</lastModifiedBy>
  <revision>17</revision>
  <lastPrinted>2019-04-03T14:04:00.0000000Z</lastPrinted>
  <dcterms:created xsi:type="dcterms:W3CDTF">2019-06-27T17:37:00.0000000Z</dcterms:created>
  <dcterms:modified xsi:type="dcterms:W3CDTF">2024-02-26T02:11:27.5014465Z</dcterms:modified>
</coreProperties>
</file>